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69DB67" w14:textId="77777777" w:rsidR="007C0344" w:rsidRPr="00295536" w:rsidRDefault="007C0344" w:rsidP="00295536">
      <w:pPr>
        <w:spacing w:line="276" w:lineRule="auto"/>
        <w:jc w:val="both"/>
        <w:rPr>
          <w:rFonts w:ascii="Arial" w:hAnsi="Arial" w:cs="Arial"/>
          <w:b/>
          <w:bCs/>
          <w:u w:val="single"/>
        </w:rPr>
      </w:pPr>
      <w:bookmarkStart w:id="0" w:name="_GoBack"/>
      <w:bookmarkEnd w:id="0"/>
    </w:p>
    <w:p w14:paraId="7AF9C4EC" w14:textId="15238320" w:rsidR="007C0344" w:rsidRPr="00295536" w:rsidRDefault="007C0344" w:rsidP="00295536">
      <w:pPr>
        <w:spacing w:line="276" w:lineRule="auto"/>
        <w:jc w:val="both"/>
        <w:rPr>
          <w:rFonts w:ascii="Arial" w:hAnsi="Arial" w:cs="Arial"/>
          <w:b/>
          <w:bCs/>
          <w:u w:val="single"/>
        </w:rPr>
      </w:pPr>
    </w:p>
    <w:p w14:paraId="3278BAA0" w14:textId="0E6A1834" w:rsidR="004B4A76" w:rsidRDefault="004B4A76" w:rsidP="00295536">
      <w:pPr>
        <w:spacing w:line="276" w:lineRule="auto"/>
        <w:jc w:val="both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CONTRACT 83417533</w:t>
      </w:r>
    </w:p>
    <w:p w14:paraId="37C17CEF" w14:textId="64C9F2E9" w:rsidR="007C0344" w:rsidRPr="00295536" w:rsidRDefault="000F4F54" w:rsidP="00295536">
      <w:pPr>
        <w:spacing w:line="276" w:lineRule="auto"/>
        <w:jc w:val="both"/>
        <w:rPr>
          <w:rFonts w:ascii="Arial" w:hAnsi="Arial" w:cs="Arial"/>
          <w:b/>
          <w:bCs/>
          <w:u w:val="single"/>
        </w:rPr>
      </w:pPr>
      <w:r w:rsidRPr="00295536">
        <w:rPr>
          <w:rFonts w:ascii="Arial" w:hAnsi="Arial" w:cs="Arial"/>
          <w:b/>
          <w:bCs/>
          <w:u w:val="single"/>
        </w:rPr>
        <w:t>CONSULTANCY ADVERT FOR THE</w:t>
      </w:r>
      <w:r w:rsidR="008B47FC" w:rsidRPr="00295536">
        <w:rPr>
          <w:rFonts w:ascii="Arial" w:hAnsi="Arial" w:cs="Arial"/>
          <w:b/>
          <w:bCs/>
          <w:u w:val="single"/>
        </w:rPr>
        <w:t xml:space="preserve"> HARNESSING OF HIDES AND SKINS </w:t>
      </w:r>
      <w:r w:rsidR="00FE1C16" w:rsidRPr="00295536">
        <w:rPr>
          <w:rFonts w:ascii="Arial" w:hAnsi="Arial" w:cs="Arial"/>
          <w:b/>
          <w:bCs/>
          <w:u w:val="single"/>
        </w:rPr>
        <w:t xml:space="preserve">FOR LEATHER PRODUCTS IN NAMIBIA BY </w:t>
      </w:r>
      <w:r w:rsidR="007C0344" w:rsidRPr="00295536">
        <w:rPr>
          <w:rFonts w:ascii="Arial" w:hAnsi="Arial" w:cs="Arial"/>
          <w:b/>
          <w:bCs/>
          <w:u w:val="single"/>
        </w:rPr>
        <w:t xml:space="preserve">JOINT ACTION SIPS </w:t>
      </w:r>
    </w:p>
    <w:p w14:paraId="3FF89ACB" w14:textId="77777777" w:rsidR="005C3B4B" w:rsidRDefault="00354343" w:rsidP="00295536">
      <w:pPr>
        <w:shd w:val="clear" w:color="auto" w:fill="FFFFFF" w:themeFill="background1"/>
        <w:spacing w:line="276" w:lineRule="auto"/>
        <w:jc w:val="both"/>
        <w:rPr>
          <w:rFonts w:ascii="Arial" w:hAnsi="Arial" w:cs="Arial"/>
          <w:lang w:val="en-ZA"/>
        </w:rPr>
      </w:pPr>
      <w:r w:rsidRPr="00295536">
        <w:rPr>
          <w:rFonts w:ascii="Arial" w:hAnsi="Arial" w:cs="Arial"/>
          <w:lang w:val="en-ZA"/>
        </w:rPr>
        <w:t>The Southern African Development Community (SADC) Secretariat, the European Union (EU)</w:t>
      </w:r>
      <w:r w:rsidR="00D74983">
        <w:rPr>
          <w:rFonts w:ascii="Arial" w:hAnsi="Arial" w:cs="Arial"/>
          <w:lang w:val="en-ZA"/>
        </w:rPr>
        <w:t>,</w:t>
      </w:r>
      <w:r w:rsidRPr="00295536">
        <w:rPr>
          <w:rFonts w:ascii="Arial" w:hAnsi="Arial" w:cs="Arial"/>
          <w:lang w:val="en-ZA"/>
        </w:rPr>
        <w:t xml:space="preserve"> and the German Federal Ministry for Economic Cooperation and Development (BMZ) are jointly supporting the “COVID-19-relevant Medical and Pharmaceutical Products” (CMPP)</w:t>
      </w:r>
      <w:r w:rsidR="007B6FB8" w:rsidRPr="00295536">
        <w:rPr>
          <w:rFonts w:ascii="Arial" w:hAnsi="Arial" w:cs="Arial"/>
          <w:lang w:val="en-ZA"/>
        </w:rPr>
        <w:t>,</w:t>
      </w:r>
      <w:r w:rsidRPr="00295536">
        <w:rPr>
          <w:rFonts w:ascii="Arial" w:hAnsi="Arial" w:cs="Arial"/>
          <w:lang w:val="en-ZA"/>
        </w:rPr>
        <w:t xml:space="preserve"> the Antiretroviral (ARV) </w:t>
      </w:r>
      <w:r w:rsidR="007B6FB8" w:rsidRPr="00295536">
        <w:rPr>
          <w:rFonts w:ascii="Arial" w:hAnsi="Arial" w:cs="Arial"/>
          <w:lang w:val="en-ZA"/>
        </w:rPr>
        <w:t xml:space="preserve">and Leather </w:t>
      </w:r>
      <w:r w:rsidR="008E5166" w:rsidRPr="00295536">
        <w:rPr>
          <w:rFonts w:ascii="Arial" w:hAnsi="Arial" w:cs="Arial"/>
          <w:lang w:val="en-ZA"/>
        </w:rPr>
        <w:t xml:space="preserve">regional </w:t>
      </w:r>
      <w:r w:rsidRPr="00295536">
        <w:rPr>
          <w:rFonts w:ascii="Arial" w:hAnsi="Arial" w:cs="Arial"/>
          <w:lang w:val="en-ZA"/>
        </w:rPr>
        <w:t xml:space="preserve">value-chain </w:t>
      </w:r>
      <w:r w:rsidR="008E5166" w:rsidRPr="00295536">
        <w:rPr>
          <w:rFonts w:ascii="Arial" w:hAnsi="Arial" w:cs="Arial"/>
          <w:lang w:val="en-ZA"/>
        </w:rPr>
        <w:t>(</w:t>
      </w:r>
      <w:r w:rsidR="004D6D38" w:rsidRPr="00295536">
        <w:rPr>
          <w:rFonts w:ascii="Arial" w:hAnsi="Arial" w:cs="Arial"/>
          <w:lang w:val="en-ZA"/>
        </w:rPr>
        <w:t>R</w:t>
      </w:r>
      <w:r w:rsidR="008E5166" w:rsidRPr="00295536">
        <w:rPr>
          <w:rFonts w:ascii="Arial" w:hAnsi="Arial" w:cs="Arial"/>
          <w:lang w:val="en-ZA"/>
        </w:rPr>
        <w:t xml:space="preserve">VC) </w:t>
      </w:r>
      <w:r w:rsidRPr="00295536">
        <w:rPr>
          <w:rFonts w:ascii="Arial" w:hAnsi="Arial" w:cs="Arial"/>
          <w:lang w:val="en-ZA"/>
        </w:rPr>
        <w:t xml:space="preserve">projects. These </w:t>
      </w:r>
      <w:bookmarkStart w:id="1" w:name="_Int_m3feo0xw"/>
      <w:r w:rsidR="008E5166" w:rsidRPr="00295536">
        <w:rPr>
          <w:rFonts w:ascii="Arial" w:hAnsi="Arial" w:cs="Arial"/>
          <w:lang w:val="en-ZA"/>
        </w:rPr>
        <w:t>RVCs</w:t>
      </w:r>
      <w:bookmarkEnd w:id="1"/>
      <w:r w:rsidR="008E5166" w:rsidRPr="00295536">
        <w:rPr>
          <w:rFonts w:ascii="Arial" w:hAnsi="Arial" w:cs="Arial"/>
          <w:lang w:val="en-ZA"/>
        </w:rPr>
        <w:t xml:space="preserve"> </w:t>
      </w:r>
      <w:r w:rsidRPr="00295536">
        <w:rPr>
          <w:rFonts w:ascii="Arial" w:hAnsi="Arial" w:cs="Arial"/>
          <w:lang w:val="en-ZA"/>
        </w:rPr>
        <w:t>are part of the Joint Action “Support towards Industrialization and the Productive Sectors in the SADC region (</w:t>
      </w:r>
      <w:bookmarkStart w:id="2" w:name="_Int_tsrJKqVb"/>
      <w:r w:rsidRPr="00295536">
        <w:rPr>
          <w:rFonts w:ascii="Arial" w:hAnsi="Arial" w:cs="Arial"/>
          <w:lang w:val="en-ZA"/>
        </w:rPr>
        <w:t>SIPS</w:t>
      </w:r>
      <w:bookmarkEnd w:id="2"/>
      <w:r w:rsidRPr="00295536">
        <w:rPr>
          <w:rFonts w:ascii="Arial" w:hAnsi="Arial" w:cs="Arial"/>
          <w:lang w:val="en-ZA"/>
        </w:rPr>
        <w:t>) project.</w:t>
      </w:r>
      <w:r w:rsidR="009770D4">
        <w:rPr>
          <w:rFonts w:ascii="Arial" w:hAnsi="Arial" w:cs="Arial"/>
          <w:lang w:val="en-ZA"/>
        </w:rPr>
        <w:t xml:space="preserve"> </w:t>
      </w:r>
      <w:r w:rsidR="009770D4" w:rsidRPr="46B9F2F4">
        <w:rPr>
          <w:rFonts w:ascii="Arial" w:hAnsi="Arial" w:cs="Arial"/>
          <w:lang w:val="en-ZA"/>
        </w:rPr>
        <w:t>This</w:t>
      </w:r>
      <w:r w:rsidR="009770D4">
        <w:rPr>
          <w:rFonts w:ascii="Arial" w:hAnsi="Arial" w:cs="Arial"/>
          <w:lang w:val="en-ZA"/>
        </w:rPr>
        <w:t xml:space="preserve"> </w:t>
      </w:r>
      <w:bookmarkStart w:id="3" w:name="_Int_DQogP4fa"/>
      <w:r w:rsidR="009770D4">
        <w:rPr>
          <w:rFonts w:ascii="Arial" w:hAnsi="Arial" w:cs="Arial"/>
          <w:lang w:val="en-ZA"/>
        </w:rPr>
        <w:t>project</w:t>
      </w:r>
      <w:bookmarkEnd w:id="3"/>
      <w:r w:rsidR="009770D4">
        <w:rPr>
          <w:rFonts w:ascii="Arial" w:hAnsi="Arial" w:cs="Arial"/>
          <w:lang w:val="en-ZA"/>
        </w:rPr>
        <w:t xml:space="preserve"> relates to the </w:t>
      </w:r>
      <w:r w:rsidR="005952E0">
        <w:rPr>
          <w:rFonts w:ascii="Arial" w:hAnsi="Arial" w:cs="Arial"/>
          <w:lang w:val="en-ZA"/>
        </w:rPr>
        <w:t>Leather Value Chain (LVC).</w:t>
      </w:r>
      <w:r w:rsidR="00096B0A" w:rsidRPr="00295536">
        <w:rPr>
          <w:rFonts w:ascii="Arial" w:hAnsi="Arial" w:cs="Arial"/>
          <w:lang w:val="en-ZA"/>
        </w:rPr>
        <w:t xml:space="preserve"> </w:t>
      </w:r>
    </w:p>
    <w:p w14:paraId="0DB686F6" w14:textId="0F6C41F3" w:rsidR="005C3B4B" w:rsidRPr="00295536" w:rsidRDefault="005C3B4B" w:rsidP="005C3B4B">
      <w:pPr>
        <w:spacing w:after="240" w:line="276" w:lineRule="auto"/>
        <w:jc w:val="both"/>
        <w:rPr>
          <w:rFonts w:ascii="Arial" w:hAnsi="Arial" w:cs="Arial"/>
          <w:b/>
          <w:bCs/>
        </w:rPr>
      </w:pPr>
      <w:r w:rsidRPr="00295536">
        <w:rPr>
          <w:rFonts w:ascii="Arial" w:hAnsi="Arial" w:cs="Arial"/>
        </w:rPr>
        <w:t xml:space="preserve">The enhancement of business, entrepreneurial and subject matter knowledge skills in the </w:t>
      </w:r>
      <w:r>
        <w:rPr>
          <w:rFonts w:ascii="Arial" w:hAnsi="Arial" w:cs="Arial"/>
        </w:rPr>
        <w:t>Leather Value Chain</w:t>
      </w:r>
      <w:r w:rsidRPr="00295536">
        <w:rPr>
          <w:rFonts w:ascii="Arial" w:hAnsi="Arial" w:cs="Arial"/>
        </w:rPr>
        <w:t xml:space="preserve"> and </w:t>
      </w:r>
      <w:r>
        <w:rPr>
          <w:rFonts w:ascii="Arial" w:hAnsi="Arial" w:cs="Arial"/>
        </w:rPr>
        <w:t>i</w:t>
      </w:r>
      <w:r w:rsidRPr="00295536">
        <w:rPr>
          <w:rFonts w:ascii="Arial" w:hAnsi="Arial" w:cs="Arial"/>
        </w:rPr>
        <w:t>mproved capacity for business operating systems and procedures</w:t>
      </w:r>
      <w:r w:rsidRPr="00295536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>are</w:t>
      </w:r>
      <w:r w:rsidRPr="00295536">
        <w:rPr>
          <w:rFonts w:ascii="Arial" w:hAnsi="Arial" w:cs="Arial"/>
          <w:lang w:val="en-GB"/>
        </w:rPr>
        <w:t xml:space="preserve"> key aspect</w:t>
      </w:r>
      <w:r>
        <w:rPr>
          <w:rFonts w:ascii="Arial" w:hAnsi="Arial" w:cs="Arial"/>
          <w:lang w:val="en-GB"/>
        </w:rPr>
        <w:t>s</w:t>
      </w:r>
      <w:r w:rsidRPr="00295536">
        <w:rPr>
          <w:rFonts w:ascii="Arial" w:hAnsi="Arial" w:cs="Arial"/>
          <w:lang w:val="en-GB"/>
        </w:rPr>
        <w:t xml:space="preserve"> of the interventions under the Joint Action SIPS.</w:t>
      </w:r>
      <w:r>
        <w:rPr>
          <w:rFonts w:ascii="Arial" w:hAnsi="Arial" w:cs="Arial"/>
          <w:lang w:val="en-GB"/>
        </w:rPr>
        <w:t xml:space="preserve"> </w:t>
      </w:r>
      <w:r w:rsidRPr="00295536">
        <w:rPr>
          <w:rFonts w:ascii="Arial" w:hAnsi="Arial" w:cs="Arial"/>
          <w:lang w:val="en-GB"/>
        </w:rPr>
        <w:t xml:space="preserve">In this respect, </w:t>
      </w:r>
      <w:r w:rsidRPr="00295536">
        <w:rPr>
          <w:rFonts w:ascii="Arial" w:hAnsi="Arial" w:cs="Arial"/>
        </w:rPr>
        <w:t>training on good animal husbandry practices, feedlot management</w:t>
      </w:r>
      <w:r>
        <w:rPr>
          <w:rFonts w:ascii="Arial" w:hAnsi="Arial" w:cs="Arial"/>
        </w:rPr>
        <w:t>,</w:t>
      </w:r>
      <w:r w:rsidRPr="00295536">
        <w:rPr>
          <w:rFonts w:ascii="Arial" w:hAnsi="Arial" w:cs="Arial"/>
        </w:rPr>
        <w:t xml:space="preserve"> and implementing</w:t>
      </w:r>
      <w:r>
        <w:rPr>
          <w:rFonts w:ascii="Arial" w:hAnsi="Arial" w:cs="Arial"/>
        </w:rPr>
        <w:t xml:space="preserve"> </w:t>
      </w:r>
      <w:r w:rsidRPr="00295536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>Quality Management System (</w:t>
      </w:r>
      <w:r w:rsidRPr="00295536">
        <w:rPr>
          <w:rFonts w:ascii="Arial" w:hAnsi="Arial" w:cs="Arial"/>
        </w:rPr>
        <w:t>QMS</w:t>
      </w:r>
      <w:r>
        <w:rPr>
          <w:rFonts w:ascii="Arial" w:hAnsi="Arial" w:cs="Arial"/>
        </w:rPr>
        <w:t>)</w:t>
      </w:r>
      <w:r w:rsidRPr="00295536">
        <w:rPr>
          <w:rFonts w:ascii="Arial" w:hAnsi="Arial" w:cs="Arial"/>
        </w:rPr>
        <w:t xml:space="preserve"> model by the Joint Action SIPS aims to</w:t>
      </w:r>
      <w:r>
        <w:rPr>
          <w:rFonts w:ascii="Arial" w:hAnsi="Arial" w:cs="Arial"/>
          <w:shd w:val="clear" w:color="auto" w:fill="FFFFFF"/>
        </w:rPr>
        <w:t xml:space="preserve"> </w:t>
      </w:r>
      <w:r>
        <w:rPr>
          <w:rFonts w:ascii="Arial" w:hAnsi="Arial" w:cs="Arial"/>
        </w:rPr>
        <w:t>guide</w:t>
      </w:r>
      <w:r w:rsidR="00C2367A">
        <w:rPr>
          <w:rFonts w:ascii="Arial" w:hAnsi="Arial" w:cs="Arial"/>
        </w:rPr>
        <w:t xml:space="preserve"> livestock</w:t>
      </w:r>
      <w:r w:rsidRPr="00295536">
        <w:rPr>
          <w:rFonts w:ascii="Arial" w:hAnsi="Arial" w:cs="Arial"/>
          <w:shd w:val="clear" w:color="auto" w:fill="FFFFFF"/>
        </w:rPr>
        <w:t xml:space="preserve"> farmers </w:t>
      </w:r>
      <w:r>
        <w:rPr>
          <w:rFonts w:ascii="Arial" w:hAnsi="Arial" w:cs="Arial"/>
          <w:shd w:val="clear" w:color="auto" w:fill="FFFFFF"/>
        </w:rPr>
        <w:t>in</w:t>
      </w:r>
      <w:r w:rsidRPr="00295536">
        <w:rPr>
          <w:rFonts w:ascii="Arial" w:hAnsi="Arial" w:cs="Arial"/>
          <w:shd w:val="clear" w:color="auto" w:fill="FFFFFF"/>
        </w:rPr>
        <w:t xml:space="preserve"> adopt</w:t>
      </w:r>
      <w:r>
        <w:rPr>
          <w:rFonts w:ascii="Arial" w:hAnsi="Arial" w:cs="Arial"/>
          <w:shd w:val="clear" w:color="auto" w:fill="FFFFFF"/>
        </w:rPr>
        <w:t>ing</w:t>
      </w:r>
      <w:r w:rsidRPr="00295536">
        <w:rPr>
          <w:rFonts w:ascii="Arial" w:hAnsi="Arial" w:cs="Arial"/>
          <w:shd w:val="clear" w:color="auto" w:fill="FFFFFF"/>
        </w:rPr>
        <w:t xml:space="preserve"> a systematic approach on improving their production practices, refining how they manage the day-to-day activities (</w:t>
      </w:r>
      <w:r w:rsidRPr="00295536">
        <w:rPr>
          <w:rFonts w:ascii="Arial" w:eastAsia="Calibri" w:hAnsi="Arial" w:cs="Arial"/>
          <w:iCs/>
        </w:rPr>
        <w:t>daily operational management, planning</w:t>
      </w:r>
      <w:r>
        <w:rPr>
          <w:rFonts w:ascii="Arial" w:eastAsia="Calibri" w:hAnsi="Arial" w:cs="Arial"/>
          <w:iCs/>
        </w:rPr>
        <w:t>,</w:t>
      </w:r>
      <w:r w:rsidRPr="00295536">
        <w:rPr>
          <w:rFonts w:ascii="Arial" w:eastAsia="Calibri" w:hAnsi="Arial" w:cs="Arial"/>
          <w:iCs/>
        </w:rPr>
        <w:t xml:space="preserve"> and business evaluation </w:t>
      </w:r>
      <w:r w:rsidRPr="00295536">
        <w:rPr>
          <w:rFonts w:ascii="Arial" w:eastAsia="Calibri" w:hAnsi="Arial" w:cs="Arial"/>
        </w:rPr>
        <w:t>decisions</w:t>
      </w:r>
      <w:r w:rsidRPr="00295536">
        <w:rPr>
          <w:rFonts w:ascii="Arial" w:hAnsi="Arial" w:cs="Arial"/>
          <w:shd w:val="clear" w:color="auto" w:fill="FFFFFF"/>
        </w:rPr>
        <w:t xml:space="preserve">) in farming </w:t>
      </w:r>
      <w:r w:rsidRPr="00295536">
        <w:rPr>
          <w:rFonts w:ascii="Arial" w:hAnsi="Arial" w:cs="Arial"/>
        </w:rPr>
        <w:t>to ensure maximum productivity and profitability.</w:t>
      </w:r>
    </w:p>
    <w:p w14:paraId="585CAAFE" w14:textId="6910A07B" w:rsidR="0063601B" w:rsidRPr="00295536" w:rsidRDefault="00096B0A" w:rsidP="00295536">
      <w:pPr>
        <w:shd w:val="clear" w:color="auto" w:fill="FFFFFF" w:themeFill="background1"/>
        <w:spacing w:line="276" w:lineRule="auto"/>
        <w:jc w:val="both"/>
        <w:rPr>
          <w:rFonts w:ascii="Arial" w:hAnsi="Arial" w:cs="Arial"/>
        </w:rPr>
      </w:pPr>
      <w:r w:rsidRPr="00280B2C">
        <w:rPr>
          <w:rFonts w:ascii="Arial" w:hAnsi="Arial" w:cs="Arial"/>
          <w:lang w:val="en-GB"/>
        </w:rPr>
        <w:t xml:space="preserve">The overall objective of this </w:t>
      </w:r>
      <w:r w:rsidR="00232028" w:rsidRPr="00280B2C">
        <w:rPr>
          <w:rFonts w:ascii="Arial" w:hAnsi="Arial" w:cs="Arial"/>
          <w:lang w:val="en-GB"/>
        </w:rPr>
        <w:t xml:space="preserve">regional </w:t>
      </w:r>
      <w:r w:rsidRPr="00280B2C">
        <w:rPr>
          <w:rFonts w:ascii="Arial" w:hAnsi="Arial" w:cs="Arial"/>
          <w:lang w:val="en-GB"/>
        </w:rPr>
        <w:t>assignment is</w:t>
      </w:r>
      <w:r w:rsidR="004D6D38" w:rsidRPr="00280B2C">
        <w:rPr>
          <w:rFonts w:ascii="Arial" w:hAnsi="Arial" w:cs="Arial"/>
          <w:lang w:val="en-GB"/>
        </w:rPr>
        <w:t xml:space="preserve"> to </w:t>
      </w:r>
      <w:r w:rsidR="004D6D38" w:rsidRPr="00280B2C">
        <w:rPr>
          <w:rFonts w:ascii="Arial" w:hAnsi="Arial" w:cs="Arial"/>
        </w:rPr>
        <w:t xml:space="preserve">identify livestock </w:t>
      </w:r>
      <w:r w:rsidR="00276737" w:rsidRPr="00280B2C">
        <w:rPr>
          <w:rFonts w:ascii="Arial" w:hAnsi="Arial" w:cs="Arial"/>
        </w:rPr>
        <w:t xml:space="preserve">private sector stakeholders </w:t>
      </w:r>
      <w:r w:rsidR="004D6D38" w:rsidRPr="00280B2C">
        <w:rPr>
          <w:rFonts w:ascii="Arial" w:hAnsi="Arial" w:cs="Arial"/>
        </w:rPr>
        <w:t xml:space="preserve">in </w:t>
      </w:r>
      <w:r w:rsidR="00494709" w:rsidRPr="00280B2C">
        <w:rPr>
          <w:rFonts w:ascii="Arial" w:hAnsi="Arial" w:cs="Arial"/>
        </w:rPr>
        <w:t>Namibia, design and</w:t>
      </w:r>
      <w:r w:rsidR="004D6D38" w:rsidRPr="00280B2C">
        <w:rPr>
          <w:rFonts w:ascii="Arial" w:hAnsi="Arial" w:cs="Arial"/>
        </w:rPr>
        <w:t xml:space="preserve"> run a </w:t>
      </w:r>
      <w:r w:rsidR="002A30FE" w:rsidRPr="00280B2C">
        <w:rPr>
          <w:rFonts w:ascii="Arial" w:hAnsi="Arial" w:cs="Arial"/>
        </w:rPr>
        <w:t xml:space="preserve">community </w:t>
      </w:r>
      <w:r w:rsidR="004D6D38" w:rsidRPr="00280B2C">
        <w:rPr>
          <w:rFonts w:ascii="Arial" w:hAnsi="Arial" w:cs="Arial"/>
        </w:rPr>
        <w:t>feedlot hotel</w:t>
      </w:r>
      <w:r w:rsidR="002A30FE" w:rsidRPr="00280B2C">
        <w:rPr>
          <w:rFonts w:ascii="Arial" w:hAnsi="Arial" w:cs="Arial"/>
        </w:rPr>
        <w:t xml:space="preserve"> projec</w:t>
      </w:r>
      <w:r w:rsidR="00A46D31" w:rsidRPr="00280B2C">
        <w:rPr>
          <w:rFonts w:ascii="Arial" w:hAnsi="Arial" w:cs="Arial"/>
        </w:rPr>
        <w:t xml:space="preserve">t. </w:t>
      </w:r>
      <w:r w:rsidR="004D6D38" w:rsidRPr="00280B2C">
        <w:rPr>
          <w:rFonts w:ascii="Arial" w:hAnsi="Arial" w:cs="Arial"/>
        </w:rPr>
        <w:t xml:space="preserve"> </w:t>
      </w:r>
      <w:r w:rsidR="008652BA" w:rsidRPr="00D42A45">
        <w:rPr>
          <w:rFonts w:ascii="Arial" w:hAnsi="Arial" w:cs="Arial"/>
        </w:rPr>
        <w:t>T</w:t>
      </w:r>
      <w:r w:rsidR="004D6D38" w:rsidRPr="00280B2C">
        <w:rPr>
          <w:rFonts w:ascii="Arial" w:hAnsi="Arial" w:cs="Arial"/>
        </w:rPr>
        <w:t>rain</w:t>
      </w:r>
      <w:r w:rsidR="00A46D31" w:rsidRPr="00280B2C">
        <w:rPr>
          <w:rFonts w:ascii="Arial" w:hAnsi="Arial" w:cs="Arial"/>
        </w:rPr>
        <w:t>ing</w:t>
      </w:r>
      <w:r w:rsidR="005B04F4" w:rsidRPr="00280B2C">
        <w:rPr>
          <w:rFonts w:ascii="Arial" w:hAnsi="Arial" w:cs="Arial"/>
        </w:rPr>
        <w:t>s</w:t>
      </w:r>
      <w:r w:rsidR="00C45DB2" w:rsidRPr="00280B2C">
        <w:rPr>
          <w:rFonts w:ascii="Arial" w:hAnsi="Arial" w:cs="Arial"/>
        </w:rPr>
        <w:t xml:space="preserve"> </w:t>
      </w:r>
      <w:r w:rsidR="0083113E" w:rsidRPr="00280B2C">
        <w:rPr>
          <w:rFonts w:ascii="Arial" w:hAnsi="Arial" w:cs="Arial"/>
        </w:rPr>
        <w:t>are to</w:t>
      </w:r>
      <w:r w:rsidR="00C45DB2" w:rsidRPr="00280B2C">
        <w:rPr>
          <w:rFonts w:ascii="Arial" w:hAnsi="Arial" w:cs="Arial"/>
        </w:rPr>
        <w:t xml:space="preserve"> be implemented to</w:t>
      </w:r>
      <w:r w:rsidR="00DD41EB" w:rsidRPr="00280B2C">
        <w:rPr>
          <w:rFonts w:ascii="Arial" w:hAnsi="Arial" w:cs="Arial"/>
        </w:rPr>
        <w:t xml:space="preserve"> </w:t>
      </w:r>
      <w:r w:rsidR="00494709" w:rsidRPr="00280B2C">
        <w:rPr>
          <w:rFonts w:ascii="Arial" w:hAnsi="Arial" w:cs="Arial"/>
        </w:rPr>
        <w:t>livestock</w:t>
      </w:r>
      <w:r w:rsidR="004D6D38" w:rsidRPr="00280B2C">
        <w:rPr>
          <w:rFonts w:ascii="Arial" w:hAnsi="Arial" w:cs="Arial"/>
        </w:rPr>
        <w:t xml:space="preserve"> farmers on good animal husbandry </w:t>
      </w:r>
      <w:r w:rsidR="00184977" w:rsidRPr="00280B2C">
        <w:rPr>
          <w:rFonts w:ascii="Arial" w:hAnsi="Arial" w:cs="Arial"/>
        </w:rPr>
        <w:t>practices, feedlot</w:t>
      </w:r>
      <w:r w:rsidR="00A54C68" w:rsidRPr="00280B2C">
        <w:rPr>
          <w:rFonts w:ascii="Arial" w:hAnsi="Arial" w:cs="Arial"/>
        </w:rPr>
        <w:t xml:space="preserve"> </w:t>
      </w:r>
      <w:r w:rsidR="004D6D38" w:rsidRPr="00280B2C">
        <w:rPr>
          <w:rFonts w:ascii="Arial" w:hAnsi="Arial" w:cs="Arial"/>
        </w:rPr>
        <w:t>management and</w:t>
      </w:r>
      <w:r w:rsidR="00BB0246" w:rsidRPr="00280B2C">
        <w:rPr>
          <w:rFonts w:ascii="Arial" w:hAnsi="Arial" w:cs="Arial"/>
        </w:rPr>
        <w:t xml:space="preserve"> </w:t>
      </w:r>
      <w:r w:rsidR="00280B2C" w:rsidRPr="00D42A45">
        <w:rPr>
          <w:rFonts w:ascii="Arial" w:hAnsi="Arial" w:cs="Arial"/>
        </w:rPr>
        <w:t xml:space="preserve">the </w:t>
      </w:r>
      <w:r w:rsidR="00D26378" w:rsidRPr="00280B2C">
        <w:rPr>
          <w:rFonts w:ascii="Arial" w:hAnsi="Arial" w:cs="Arial"/>
        </w:rPr>
        <w:t>execut</w:t>
      </w:r>
      <w:r w:rsidR="008652BA" w:rsidRPr="00D42A45">
        <w:rPr>
          <w:rFonts w:ascii="Arial" w:hAnsi="Arial" w:cs="Arial"/>
        </w:rPr>
        <w:t>ion of</w:t>
      </w:r>
      <w:r w:rsidR="004D6D38" w:rsidRPr="00280B2C">
        <w:rPr>
          <w:rFonts w:ascii="Arial" w:hAnsi="Arial" w:cs="Arial"/>
        </w:rPr>
        <w:t xml:space="preserve"> a Quality Management Systems (QMS) model </w:t>
      </w:r>
      <w:r w:rsidR="00295536" w:rsidRPr="00280B2C">
        <w:rPr>
          <w:rFonts w:ascii="Arial" w:hAnsi="Arial" w:cs="Arial"/>
        </w:rPr>
        <w:t xml:space="preserve">for </w:t>
      </w:r>
      <w:r w:rsidR="004D6D38" w:rsidRPr="00280B2C">
        <w:rPr>
          <w:rFonts w:ascii="Arial" w:hAnsi="Arial" w:cs="Arial"/>
        </w:rPr>
        <w:t xml:space="preserve">farmers participating in the feedlot hotel. </w:t>
      </w:r>
    </w:p>
    <w:p w14:paraId="7871ED7B" w14:textId="44380C35" w:rsidR="00307AAF" w:rsidRPr="00295536" w:rsidRDefault="00307AAF" w:rsidP="00295536">
      <w:pPr>
        <w:spacing w:line="276" w:lineRule="auto"/>
        <w:jc w:val="both"/>
        <w:rPr>
          <w:rFonts w:ascii="Arial" w:hAnsi="Arial" w:cs="Arial"/>
        </w:rPr>
      </w:pPr>
      <w:bookmarkStart w:id="4" w:name="_Toc105508927"/>
      <w:bookmarkStart w:id="5" w:name="_Toc105509022"/>
      <w:bookmarkStart w:id="6" w:name="_Toc105509115"/>
      <w:bookmarkStart w:id="7" w:name="_Toc105509208"/>
      <w:bookmarkStart w:id="8" w:name="_Toc105508929"/>
      <w:bookmarkStart w:id="9" w:name="_Toc105509024"/>
      <w:bookmarkStart w:id="10" w:name="_Toc105509117"/>
      <w:bookmarkStart w:id="11" w:name="_Toc105509210"/>
      <w:bookmarkStart w:id="12" w:name="_Toc105509211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r w:rsidRPr="00295536">
        <w:rPr>
          <w:rFonts w:ascii="Arial" w:hAnsi="Arial" w:cs="Arial"/>
        </w:rPr>
        <w:t>The</w:t>
      </w:r>
      <w:r w:rsidR="00B0651C" w:rsidRPr="00295536">
        <w:rPr>
          <w:rFonts w:ascii="Arial" w:hAnsi="Arial" w:cs="Arial"/>
        </w:rPr>
        <w:t xml:space="preserve"> </w:t>
      </w:r>
      <w:r w:rsidR="00841146" w:rsidRPr="00295536">
        <w:rPr>
          <w:rFonts w:ascii="Arial" w:hAnsi="Arial" w:cs="Arial"/>
        </w:rPr>
        <w:t xml:space="preserve">Joint Action SIPS </w:t>
      </w:r>
      <w:r w:rsidR="00B0651C" w:rsidRPr="00295536">
        <w:rPr>
          <w:rFonts w:ascii="Arial" w:hAnsi="Arial" w:cs="Arial"/>
        </w:rPr>
        <w:t xml:space="preserve">is </w:t>
      </w:r>
      <w:r w:rsidR="00841146" w:rsidRPr="00295536">
        <w:rPr>
          <w:rFonts w:ascii="Arial" w:hAnsi="Arial" w:cs="Arial"/>
        </w:rPr>
        <w:t xml:space="preserve">therefore </w:t>
      </w:r>
      <w:r w:rsidR="00B0651C" w:rsidRPr="00295536">
        <w:rPr>
          <w:rFonts w:ascii="Arial" w:hAnsi="Arial" w:cs="Arial"/>
        </w:rPr>
        <w:t xml:space="preserve">inviting </w:t>
      </w:r>
      <w:r w:rsidR="00841146" w:rsidRPr="00295536">
        <w:rPr>
          <w:rFonts w:ascii="Arial" w:hAnsi="Arial" w:cs="Arial"/>
        </w:rPr>
        <w:t xml:space="preserve">interested </w:t>
      </w:r>
      <w:r w:rsidRPr="00295536">
        <w:rPr>
          <w:rFonts w:ascii="Arial" w:hAnsi="Arial" w:cs="Arial"/>
        </w:rPr>
        <w:t xml:space="preserve">service providers </w:t>
      </w:r>
      <w:r w:rsidR="004B4A76">
        <w:rPr>
          <w:rFonts w:ascii="Arial" w:hAnsi="Arial" w:cs="Arial"/>
        </w:rPr>
        <w:t xml:space="preserve">based in the SADC region </w:t>
      </w:r>
      <w:r w:rsidRPr="00295536">
        <w:rPr>
          <w:rFonts w:ascii="Arial" w:hAnsi="Arial" w:cs="Arial"/>
        </w:rPr>
        <w:t>to apply for th</w:t>
      </w:r>
      <w:r w:rsidR="00096B0A" w:rsidRPr="00295536">
        <w:rPr>
          <w:rFonts w:ascii="Arial" w:hAnsi="Arial" w:cs="Arial"/>
        </w:rPr>
        <w:t xml:space="preserve">is regional </w:t>
      </w:r>
      <w:r w:rsidRPr="00295536">
        <w:rPr>
          <w:rFonts w:ascii="Arial" w:hAnsi="Arial" w:cs="Arial"/>
        </w:rPr>
        <w:t>assignment</w:t>
      </w:r>
      <w:r w:rsidR="00841146" w:rsidRPr="00295536">
        <w:rPr>
          <w:rFonts w:ascii="Arial" w:hAnsi="Arial" w:cs="Arial"/>
        </w:rPr>
        <w:t xml:space="preserve">. </w:t>
      </w:r>
    </w:p>
    <w:p w14:paraId="1CCA6C30" w14:textId="143FE9A3" w:rsidR="00307AAF" w:rsidRPr="00295536" w:rsidRDefault="00307AAF" w:rsidP="00295536">
      <w:pPr>
        <w:spacing w:line="276" w:lineRule="auto"/>
        <w:jc w:val="both"/>
        <w:rPr>
          <w:rFonts w:ascii="Arial" w:hAnsi="Arial" w:cs="Arial"/>
          <w:b/>
          <w:bCs/>
        </w:rPr>
      </w:pPr>
      <w:r w:rsidRPr="00295536">
        <w:rPr>
          <w:rFonts w:ascii="Arial" w:hAnsi="Arial" w:cs="Arial"/>
          <w:b/>
          <w:bCs/>
        </w:rPr>
        <w:t>Submission deadline</w:t>
      </w:r>
    </w:p>
    <w:p w14:paraId="1CA54136" w14:textId="3F2C004E" w:rsidR="00307AAF" w:rsidRPr="00295536" w:rsidRDefault="00307AAF" w:rsidP="00295536">
      <w:pPr>
        <w:spacing w:line="276" w:lineRule="auto"/>
        <w:jc w:val="both"/>
        <w:rPr>
          <w:rFonts w:ascii="Arial" w:hAnsi="Arial" w:cs="Arial"/>
        </w:rPr>
      </w:pPr>
      <w:r w:rsidRPr="00295536">
        <w:rPr>
          <w:rFonts w:ascii="Arial" w:hAnsi="Arial" w:cs="Arial"/>
        </w:rPr>
        <w:t xml:space="preserve">Kindly submit your bid, </w:t>
      </w:r>
      <w:r w:rsidR="00234DD7" w:rsidRPr="00295536">
        <w:rPr>
          <w:rFonts w:ascii="Arial" w:hAnsi="Arial" w:cs="Arial"/>
        </w:rPr>
        <w:t>comprising (</w:t>
      </w:r>
      <w:proofErr w:type="spellStart"/>
      <w:r w:rsidRPr="00295536">
        <w:rPr>
          <w:rFonts w:ascii="Arial" w:hAnsi="Arial" w:cs="Arial"/>
        </w:rPr>
        <w:t>i</w:t>
      </w:r>
      <w:proofErr w:type="spellEnd"/>
      <w:r w:rsidRPr="00295536">
        <w:rPr>
          <w:rFonts w:ascii="Arial" w:hAnsi="Arial" w:cs="Arial"/>
        </w:rPr>
        <w:t xml:space="preserve">) </w:t>
      </w:r>
      <w:r w:rsidR="0099386B" w:rsidRPr="00295536">
        <w:rPr>
          <w:rFonts w:ascii="Arial" w:hAnsi="Arial" w:cs="Arial"/>
        </w:rPr>
        <w:t xml:space="preserve">a </w:t>
      </w:r>
      <w:r w:rsidRPr="00295536">
        <w:rPr>
          <w:rFonts w:ascii="Arial" w:hAnsi="Arial" w:cs="Arial"/>
        </w:rPr>
        <w:t xml:space="preserve">technical offer and (ii) </w:t>
      </w:r>
      <w:r w:rsidR="0004176D">
        <w:rPr>
          <w:rFonts w:ascii="Arial" w:hAnsi="Arial" w:cs="Arial"/>
        </w:rPr>
        <w:t xml:space="preserve">a </w:t>
      </w:r>
      <w:r w:rsidRPr="00295536">
        <w:rPr>
          <w:rFonts w:ascii="Arial" w:hAnsi="Arial" w:cs="Arial"/>
        </w:rPr>
        <w:t>price offer</w:t>
      </w:r>
      <w:r w:rsidR="00D855BB" w:rsidRPr="00295536">
        <w:rPr>
          <w:rFonts w:ascii="Arial" w:hAnsi="Arial" w:cs="Arial"/>
        </w:rPr>
        <w:t xml:space="preserve"> </w:t>
      </w:r>
      <w:r w:rsidR="00A43198">
        <w:rPr>
          <w:rFonts w:ascii="Arial" w:hAnsi="Arial" w:cs="Arial"/>
        </w:rPr>
        <w:t>no later than 4</w:t>
      </w:r>
      <w:r w:rsidR="00A43198" w:rsidRPr="00A43198">
        <w:rPr>
          <w:rFonts w:ascii="Arial" w:hAnsi="Arial" w:cs="Arial"/>
          <w:vertAlign w:val="superscript"/>
        </w:rPr>
        <w:t>th</w:t>
      </w:r>
      <w:r w:rsidR="00A43198">
        <w:rPr>
          <w:rFonts w:ascii="Arial" w:hAnsi="Arial" w:cs="Arial"/>
        </w:rPr>
        <w:t xml:space="preserve"> November </w:t>
      </w:r>
      <w:r w:rsidR="007F1492" w:rsidRPr="00A43198">
        <w:rPr>
          <w:rFonts w:ascii="Arial" w:hAnsi="Arial" w:cs="Arial"/>
        </w:rPr>
        <w:t xml:space="preserve">2022, </w:t>
      </w:r>
      <w:r w:rsidR="00841146" w:rsidRPr="00A43198">
        <w:rPr>
          <w:rFonts w:ascii="Arial" w:hAnsi="Arial" w:cs="Arial"/>
        </w:rPr>
        <w:t>15</w:t>
      </w:r>
      <w:r w:rsidR="00FE1FAC" w:rsidRPr="00A43198">
        <w:rPr>
          <w:rFonts w:ascii="Arial" w:hAnsi="Arial" w:cs="Arial"/>
        </w:rPr>
        <w:t xml:space="preserve">.00hrs </w:t>
      </w:r>
      <w:r w:rsidR="00234DD7" w:rsidRPr="00295536">
        <w:rPr>
          <w:rFonts w:ascii="Arial" w:hAnsi="Arial" w:cs="Arial"/>
        </w:rPr>
        <w:t>by email subm</w:t>
      </w:r>
      <w:r w:rsidR="00234DD7" w:rsidRPr="00ED5BA3">
        <w:rPr>
          <w:rFonts w:ascii="Arial" w:hAnsi="Arial" w:cs="Arial"/>
        </w:rPr>
        <w:t xml:space="preserve">ission at </w:t>
      </w:r>
      <w:r w:rsidR="00234DD7" w:rsidRPr="00ED5BA3">
        <w:rPr>
          <w:rFonts w:ascii="Arial" w:hAnsi="Arial" w:cs="Arial"/>
          <w:color w:val="4472C4" w:themeColor="accent1"/>
        </w:rPr>
        <w:t>BW_Quotation@giz.de</w:t>
      </w:r>
      <w:r w:rsidRPr="00ED5BA3">
        <w:rPr>
          <w:rFonts w:ascii="Arial" w:hAnsi="Arial" w:cs="Arial"/>
        </w:rPr>
        <w:t>.</w:t>
      </w:r>
      <w:r w:rsidRPr="00295536">
        <w:rPr>
          <w:rFonts w:ascii="Arial" w:hAnsi="Arial" w:cs="Arial"/>
        </w:rPr>
        <w:t xml:space="preserve"> Please note that tender bids received </w:t>
      </w:r>
      <w:r w:rsidR="00234DD7" w:rsidRPr="00295536">
        <w:rPr>
          <w:rFonts w:ascii="Arial" w:hAnsi="Arial" w:cs="Arial"/>
        </w:rPr>
        <w:t>after</w:t>
      </w:r>
      <w:r w:rsidRPr="00295536">
        <w:rPr>
          <w:rFonts w:ascii="Arial" w:hAnsi="Arial" w:cs="Arial"/>
        </w:rPr>
        <w:t xml:space="preserve"> the stipulated time, </w:t>
      </w:r>
      <w:r w:rsidR="0004176D">
        <w:rPr>
          <w:rFonts w:ascii="Arial" w:hAnsi="Arial" w:cs="Arial"/>
        </w:rPr>
        <w:t xml:space="preserve">and </w:t>
      </w:r>
      <w:r w:rsidRPr="00295536">
        <w:rPr>
          <w:rFonts w:ascii="Arial" w:hAnsi="Arial" w:cs="Arial"/>
        </w:rPr>
        <w:t>date will not be accepted.</w:t>
      </w:r>
    </w:p>
    <w:sectPr w:rsidR="00307AAF" w:rsidRPr="002955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6EA940" w14:textId="77777777" w:rsidR="00ED2844" w:rsidRDefault="00ED2844" w:rsidP="00307AAF">
      <w:pPr>
        <w:spacing w:after="0" w:line="240" w:lineRule="auto"/>
      </w:pPr>
      <w:r>
        <w:separator/>
      </w:r>
    </w:p>
  </w:endnote>
  <w:endnote w:type="continuationSeparator" w:id="0">
    <w:p w14:paraId="157C9855" w14:textId="77777777" w:rsidR="00ED2844" w:rsidRDefault="00ED2844" w:rsidP="00307AAF">
      <w:pPr>
        <w:spacing w:after="0" w:line="240" w:lineRule="auto"/>
      </w:pPr>
      <w:r>
        <w:continuationSeparator/>
      </w:r>
    </w:p>
  </w:endnote>
  <w:endnote w:type="continuationNotice" w:id="1">
    <w:p w14:paraId="7C9EE141" w14:textId="77777777" w:rsidR="00ED2844" w:rsidRDefault="00ED28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E4D84A" w14:textId="77777777" w:rsidR="00A8371F" w:rsidRDefault="00A837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476265" w14:textId="77777777" w:rsidR="00A8371F" w:rsidRDefault="00A837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F56781" w14:textId="77777777" w:rsidR="00A8371F" w:rsidRDefault="00A837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BD1F42" w14:textId="77777777" w:rsidR="00ED2844" w:rsidRDefault="00ED2844" w:rsidP="00307AAF">
      <w:pPr>
        <w:spacing w:after="0" w:line="240" w:lineRule="auto"/>
      </w:pPr>
      <w:r>
        <w:separator/>
      </w:r>
    </w:p>
  </w:footnote>
  <w:footnote w:type="continuationSeparator" w:id="0">
    <w:p w14:paraId="3FDCA138" w14:textId="77777777" w:rsidR="00ED2844" w:rsidRDefault="00ED2844" w:rsidP="00307AAF">
      <w:pPr>
        <w:spacing w:after="0" w:line="240" w:lineRule="auto"/>
      </w:pPr>
      <w:r>
        <w:continuationSeparator/>
      </w:r>
    </w:p>
  </w:footnote>
  <w:footnote w:type="continuationNotice" w:id="1">
    <w:p w14:paraId="3D31019A" w14:textId="77777777" w:rsidR="00ED2844" w:rsidRDefault="00ED284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9908B6" w14:textId="77777777" w:rsidR="00A8371F" w:rsidRDefault="00A837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99B444" w14:textId="79A6FC8A" w:rsidR="00A8371F" w:rsidRDefault="00EF1BC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16332429" wp14:editId="2A8C45E3">
              <wp:simplePos x="0" y="0"/>
              <wp:positionH relativeFrom="column">
                <wp:posOffset>1028700</wp:posOffset>
              </wp:positionH>
              <wp:positionV relativeFrom="paragraph">
                <wp:posOffset>-12700</wp:posOffset>
              </wp:positionV>
              <wp:extent cx="4003675" cy="789940"/>
              <wp:effectExtent l="0" t="0" r="0" b="0"/>
              <wp:wrapNone/>
              <wp:docPr id="9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03675" cy="789940"/>
                        <a:chOff x="0" y="0"/>
                        <a:chExt cx="4003675" cy="789940"/>
                      </a:xfrm>
                    </wpg:grpSpPr>
                    <pic:pic xmlns:pic="http://schemas.openxmlformats.org/drawingml/2006/picture">
                      <pic:nvPicPr>
                        <pic:cNvPr id="1" name="Picture 1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87400" cy="787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Picture 2" descr="Background patter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89000" y="50800"/>
                          <a:ext cx="1003300" cy="73914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000250" y="50800"/>
                          <a:ext cx="2003425" cy="660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oel="http://schemas.microsoft.com/office/2019/extlst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3DCFD3A0" id="Group 9" o:spid="_x0000_s1026" style="position:absolute;margin-left:81pt;margin-top:-1pt;width:315.25pt;height:62.2pt;z-index:251660288" coordsize="40036,7899" o:gfxdata="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T/////////////////////////////////&#10;////////69H/////////////////////////////////////////9+n+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4c3X///////////////////////////////////////dr5a39P//////////////////////&#10;///////////////FjGin5//////////////////////////////////////MnImk5///////////&#10;///////////////////////////6zrvG9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3MW99f//////////////////////////&#10;//////////+/k3qFxf///////////////////////////////////9uQWz1lqPb/////////////&#10;/////////////////////rx1NABUm+v/////////////////////////////////05R+SSxOmuz/&#10;///////////////////////////////Y1MqzfmVtpfn/////////////////////////////////&#10;///0xa6vyf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t5ePj5Obo7fH5////////&#10;//////////////////////2xlJKSlZmdo6myvNDt//////////////////////////+dU0dJTVFW&#10;YHOKr9b8//////////////////////////+yVgAaNVBti67S9///////////////////////////&#10;///Nbz5fe5m31/n////////////////////////////////un4OmwuH/////////////////////&#10;////////////////487r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//0Pn/APv3Xut/j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/0fn/APv3Xut/j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/9L5/wD7917rf4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/9P5/wD7917rf4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/1Pn/APv3Xut/j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/9X5/wD7917rf4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/wD/1vn/APv3Xut/j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//X+f8A+/de63+P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/&#10;AP/Q+f8A+/de63+P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/wD/0fn/APv3Xut/j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/0vn/APv3Xut/j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//T+f8A+/de63+P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//U+f8A+/de63+P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8A/9X5&#10;/wD7917rf4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//W+f8A+/de63+P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//X+f8A+/de&#10;63+P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//Q+f8A+/de63+P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/9H5/wD7917rf4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//9L5/wD7917rf4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/AP/T+f8A+/de&#10;63+P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//U+f8A+/de63+P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8A/9f5/wD7917rf4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/9D5/wD7917rf4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/0fn/APv3Xut/j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//S+f8A+/de63+P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/0/n/APv3Xut/j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/wD/1Pn/APv3Xut/j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8A/9X5/wD7917rf4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8A/9b5&#10;/wD7917rf4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8A/9f5/wD7917rf4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//Q+f8A+/de63+P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/9H5/wD7917rf4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//S+f8A+/de63+P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/9P5/wD7917rf4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/1Pn/APv3Xut/&#10;j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//9X5/wD7917rf4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wD/1vn/APv3Xut/j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//X&#10;+f8A+/de63+P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/9D5&#10;/wD7917rf4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wD/0fn/APv3Xut/j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//S+f8A+/de63+P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//T+f8A+/de63+P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8A/9T5/wD7917rf4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//9X5/wD7917rf4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/9n3Xvfvfuvde9+9+69173737r3Xvfvfuvde9+9+69173737r3Xv&#10;fvfuvde9+9+69173737r3Xvfvfuvde9+9+69173737r3Xvfvfuvde9+9+69173737r3Xvfvfuvde&#10;9+9+69173737r3Xvfvfuvde9+9+69173737r3Xvfvfuvde9+9+69173737r3Xvfvfuvde9+9+691&#10;73737r3Xvfvfuvde9+9+69173737r3Xvf//V+f8A+/de63+P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y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a8mKAHZ7&#10;UEgck00Mdm7FVzNIbvYq8Y+fd6e1AFnevY0oIIyDVWbc7/M+2L+H1zU6SKF+ZhQA+jNNLKRndTGd&#10;fvqWPf60ASkgdaM1CJgU87142+lCOAPnPU4oAmLAdTQDkZqIzKpwrD/gRpVdZR8zL/wE0ASUU3a/&#10;rRtf+9QA6im7X/vU3OG2l+euM0ASZoJA5NNBIGRzmo7gM4GWxg5NAE24etGQehqq0CNN5wuZFXpt&#10;HQ1LwjeYqqB0LUAS5oLAdTTWkQAbnC8+tNmkQ/Lv+u3tQA/evrS1XhUK25rhm7/NjirCsrDKnN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BGRi&#10;iigCmYJwNqxf+PcH29vyqT7OXTZLHu45yBViigDPGiWKOJo9OhVxyGWFc/nU6wTsMMdv61ZooB+9&#10;uR2iPHFtk67jUl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1zheahuAHX96Mem2rFNKjOSaAPnX/AIKH/sLaN+3T8MdO8Aaxr76fHp148yyCUrkF&#10;ADyFb09BXxLD/wAGxvw+WPePikyrndu+3SZ/9E1+sbwxSgqfpTTErFgfusu2q5mB+eH7Hv8AwQv8&#10;L/sl/GvS/itpnjx7xrG6SbY108mSFkHeNf71fohB90AHtS7P3eKVF296kB1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alt="Logo&#10;&#10;Description automatically generated" style="position:absolute;width:7874;height:7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">
                <v:imagedata r:id="rId4" o:title="Logo&#10;&#10;Description automatically generated"/>
              </v:shape>
              <v:shape id="Picture 2" o:spid="_x0000_s1028" type="#_x0000_t75" alt="Background pattern&#10;&#10;Description automatically generated" style="position:absolute;left:8890;top:508;width:10033;height:73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">
                <v:imagedata r:id="rId5" o:title="Background pattern&#10;&#10;Description automatically generated"/>
              </v:shape>
              <v:shape id="Picture 8" o:spid="_x0000_s1029" type="#_x0000_t75" style="position:absolute;left:20002;top:508;width:20034;height:66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">
                <v:imagedata r:id="rId6" o:title="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2736E1" w14:textId="77777777" w:rsidR="00A8371F" w:rsidRDefault="00A8371F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BC3EUS+j05HFFw" int2:id="bBv4VfRc">
      <int2:state int2:value="Rejected" int2:type="LegacyProofing"/>
    </int2:textHash>
    <int2:textHash int2:hashCode="NgvgTRi3artnBQ" int2:id="ndvOrBEf">
      <int2:state int2:value="Rejected" int2:type="LegacyProofing"/>
    </int2:textHash>
    <int2:bookmark int2:bookmarkName="_Int_DQogP4fa" int2:invalidationBookmarkName="" int2:hashCode="PgYuvElakfnRH6" int2:id="2AH8Vv0c"/>
    <int2:bookmark int2:bookmarkName="_Int_tsrJKqVb" int2:invalidationBookmarkName="" int2:hashCode="0eFEFq9CiKIc7w" int2:id="4Kbeg2VW">
      <int2:state int2:value="Rejected" int2:type="AugLoop_Acronyms_AcronymsCritique"/>
    </int2:bookmark>
    <int2:bookmark int2:bookmarkName="_Int_5NYiaogA" int2:invalidationBookmarkName="" int2:hashCode="cTCZZo8EHQ9y1m" int2:id="GyekFyeo"/>
    <int2:bookmark int2:bookmarkName="_Int_MsJ0IFxK" int2:invalidationBookmarkName="" int2:hashCode="X0atfq/4MmaI55" int2:id="QEDhSuCJ"/>
    <int2:bookmark int2:bookmarkName="_Int_qr66rxtE" int2:invalidationBookmarkName="" int2:hashCode="cTCZZo8EHQ9y1m" int2:id="gU6dv5My"/>
    <int2:bookmark int2:bookmarkName="_Int_m3feo0xw" int2:invalidationBookmarkName="" int2:hashCode="sZFStSQJg5dTOA" int2:id="yvZWyAXA">
      <int2:state int2:value="Rejected" int2:type="AugLoop_Acronyms_Acronyms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D5D73"/>
    <w:multiLevelType w:val="hybridMultilevel"/>
    <w:tmpl w:val="8B2A653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536AC"/>
    <w:multiLevelType w:val="hybridMultilevel"/>
    <w:tmpl w:val="605AE31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D2642D"/>
    <w:multiLevelType w:val="multilevel"/>
    <w:tmpl w:val="9F6471E8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5CB835FC"/>
    <w:multiLevelType w:val="hybridMultilevel"/>
    <w:tmpl w:val="057A8F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FC01CD7"/>
    <w:multiLevelType w:val="hybridMultilevel"/>
    <w:tmpl w:val="515CBA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6B130629"/>
    <w:multiLevelType w:val="hybridMultilevel"/>
    <w:tmpl w:val="FD7E636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675FD0"/>
    <w:multiLevelType w:val="hybridMultilevel"/>
    <w:tmpl w:val="DF36D37A"/>
    <w:lvl w:ilvl="0" w:tplc="E03CF31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sLAwszQ2MjI2MDdQ0lEKTi0uzszPAykwqgUABsbPyCwAAAA="/>
  </w:docVars>
  <w:rsids>
    <w:rsidRoot w:val="00307AAF"/>
    <w:rsid w:val="0004176D"/>
    <w:rsid w:val="0006066B"/>
    <w:rsid w:val="000805D6"/>
    <w:rsid w:val="00082364"/>
    <w:rsid w:val="00096B0A"/>
    <w:rsid w:val="000C0A92"/>
    <w:rsid w:val="000E2B63"/>
    <w:rsid w:val="000E3F98"/>
    <w:rsid w:val="000F4F54"/>
    <w:rsid w:val="00120E9A"/>
    <w:rsid w:val="00184977"/>
    <w:rsid w:val="001D2837"/>
    <w:rsid w:val="001F19AC"/>
    <w:rsid w:val="00205459"/>
    <w:rsid w:val="00232028"/>
    <w:rsid w:val="00234DD7"/>
    <w:rsid w:val="002517A3"/>
    <w:rsid w:val="0026125F"/>
    <w:rsid w:val="00264B5B"/>
    <w:rsid w:val="00276737"/>
    <w:rsid w:val="00280B2C"/>
    <w:rsid w:val="00280FF8"/>
    <w:rsid w:val="002861F5"/>
    <w:rsid w:val="00287B6D"/>
    <w:rsid w:val="00295536"/>
    <w:rsid w:val="002A30FE"/>
    <w:rsid w:val="002C2DBA"/>
    <w:rsid w:val="002C6C22"/>
    <w:rsid w:val="002D1C2B"/>
    <w:rsid w:val="0030472D"/>
    <w:rsid w:val="00307AAF"/>
    <w:rsid w:val="00353FAB"/>
    <w:rsid w:val="00354343"/>
    <w:rsid w:val="00377AE0"/>
    <w:rsid w:val="00382D8B"/>
    <w:rsid w:val="003A588D"/>
    <w:rsid w:val="003B245F"/>
    <w:rsid w:val="003D7D94"/>
    <w:rsid w:val="003F24E0"/>
    <w:rsid w:val="00407018"/>
    <w:rsid w:val="00417ABA"/>
    <w:rsid w:val="004300AC"/>
    <w:rsid w:val="004551CE"/>
    <w:rsid w:val="00494709"/>
    <w:rsid w:val="004B4273"/>
    <w:rsid w:val="004B4A76"/>
    <w:rsid w:val="004D6D38"/>
    <w:rsid w:val="004E3F45"/>
    <w:rsid w:val="004E43DE"/>
    <w:rsid w:val="004E5019"/>
    <w:rsid w:val="004E757B"/>
    <w:rsid w:val="00503C56"/>
    <w:rsid w:val="005952E0"/>
    <w:rsid w:val="00596319"/>
    <w:rsid w:val="005B04F4"/>
    <w:rsid w:val="005C243A"/>
    <w:rsid w:val="005C3B4B"/>
    <w:rsid w:val="005D6A7E"/>
    <w:rsid w:val="00612B4C"/>
    <w:rsid w:val="006141F0"/>
    <w:rsid w:val="00615117"/>
    <w:rsid w:val="0063601B"/>
    <w:rsid w:val="00661A45"/>
    <w:rsid w:val="006620AC"/>
    <w:rsid w:val="00662761"/>
    <w:rsid w:val="00666FE8"/>
    <w:rsid w:val="00682492"/>
    <w:rsid w:val="00697059"/>
    <w:rsid w:val="006D7AB8"/>
    <w:rsid w:val="006D7C28"/>
    <w:rsid w:val="006E67A6"/>
    <w:rsid w:val="006F2E5F"/>
    <w:rsid w:val="00721C34"/>
    <w:rsid w:val="0072664B"/>
    <w:rsid w:val="007544CD"/>
    <w:rsid w:val="00770D66"/>
    <w:rsid w:val="007A1009"/>
    <w:rsid w:val="007A31AD"/>
    <w:rsid w:val="007B6FB8"/>
    <w:rsid w:val="007C0344"/>
    <w:rsid w:val="007D02E6"/>
    <w:rsid w:val="007D292F"/>
    <w:rsid w:val="007D314E"/>
    <w:rsid w:val="007F1492"/>
    <w:rsid w:val="0082083D"/>
    <w:rsid w:val="00827B7C"/>
    <w:rsid w:val="0083113E"/>
    <w:rsid w:val="00841146"/>
    <w:rsid w:val="00841A71"/>
    <w:rsid w:val="008652BA"/>
    <w:rsid w:val="008755BB"/>
    <w:rsid w:val="008A3E11"/>
    <w:rsid w:val="008B47FC"/>
    <w:rsid w:val="008E2B64"/>
    <w:rsid w:val="008E37A3"/>
    <w:rsid w:val="008E5166"/>
    <w:rsid w:val="0091311F"/>
    <w:rsid w:val="00954D0C"/>
    <w:rsid w:val="00961784"/>
    <w:rsid w:val="00970267"/>
    <w:rsid w:val="009770D4"/>
    <w:rsid w:val="0099386B"/>
    <w:rsid w:val="009D7CC2"/>
    <w:rsid w:val="00A03F9A"/>
    <w:rsid w:val="00A43198"/>
    <w:rsid w:val="00A46D31"/>
    <w:rsid w:val="00A54C68"/>
    <w:rsid w:val="00A57651"/>
    <w:rsid w:val="00A71CAA"/>
    <w:rsid w:val="00A8371F"/>
    <w:rsid w:val="00A92328"/>
    <w:rsid w:val="00AA7026"/>
    <w:rsid w:val="00AC3F3A"/>
    <w:rsid w:val="00B0651C"/>
    <w:rsid w:val="00B409DF"/>
    <w:rsid w:val="00B5588D"/>
    <w:rsid w:val="00B57021"/>
    <w:rsid w:val="00B80341"/>
    <w:rsid w:val="00B9687E"/>
    <w:rsid w:val="00BB0246"/>
    <w:rsid w:val="00BB7BD9"/>
    <w:rsid w:val="00BE4E4B"/>
    <w:rsid w:val="00BE6D7C"/>
    <w:rsid w:val="00C2367A"/>
    <w:rsid w:val="00C378C5"/>
    <w:rsid w:val="00C45DB2"/>
    <w:rsid w:val="00C82105"/>
    <w:rsid w:val="00C95C53"/>
    <w:rsid w:val="00CA3B64"/>
    <w:rsid w:val="00CC337B"/>
    <w:rsid w:val="00CE3B1C"/>
    <w:rsid w:val="00CE79D4"/>
    <w:rsid w:val="00CF2C46"/>
    <w:rsid w:val="00D26378"/>
    <w:rsid w:val="00D311A0"/>
    <w:rsid w:val="00D4041E"/>
    <w:rsid w:val="00D42A45"/>
    <w:rsid w:val="00D61264"/>
    <w:rsid w:val="00D61AA0"/>
    <w:rsid w:val="00D74983"/>
    <w:rsid w:val="00D77324"/>
    <w:rsid w:val="00D80200"/>
    <w:rsid w:val="00D855BB"/>
    <w:rsid w:val="00DD41EB"/>
    <w:rsid w:val="00DE3EB2"/>
    <w:rsid w:val="00DE5C12"/>
    <w:rsid w:val="00DF368B"/>
    <w:rsid w:val="00E11486"/>
    <w:rsid w:val="00E91BA5"/>
    <w:rsid w:val="00EC1645"/>
    <w:rsid w:val="00ED187F"/>
    <w:rsid w:val="00ED2844"/>
    <w:rsid w:val="00ED5BA3"/>
    <w:rsid w:val="00EF1BC4"/>
    <w:rsid w:val="00F10BA2"/>
    <w:rsid w:val="00F16889"/>
    <w:rsid w:val="00F237C8"/>
    <w:rsid w:val="00F41816"/>
    <w:rsid w:val="00F46617"/>
    <w:rsid w:val="00F505AD"/>
    <w:rsid w:val="00F57E95"/>
    <w:rsid w:val="00F7599E"/>
    <w:rsid w:val="00FB0C37"/>
    <w:rsid w:val="00FB2203"/>
    <w:rsid w:val="00FC6264"/>
    <w:rsid w:val="00FE1C16"/>
    <w:rsid w:val="00FE1FAC"/>
    <w:rsid w:val="00FE484E"/>
    <w:rsid w:val="2621322B"/>
    <w:rsid w:val="46B9F2F4"/>
    <w:rsid w:val="7A2AB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BA074"/>
  <w15:chartTrackingRefBased/>
  <w15:docId w15:val="{406649EF-9658-45AA-9D79-B75099261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Aufzählung Spiegelstrich,Ha,References,Bullet Points,Indent Paragraph,Source,List Paragraph (numbered (a)),lp1,Title Style 1,List Bulet,List Bullet Mary,COMESA Text 2,Standard 12 pt,Numbered List Paragraph,ReferencesCxSpLast,Liste 1"/>
    <w:basedOn w:val="Normal"/>
    <w:link w:val="ListParagraphChar"/>
    <w:uiPriority w:val="34"/>
    <w:qFormat/>
    <w:rsid w:val="00307AAF"/>
    <w:pPr>
      <w:spacing w:after="120" w:line="276" w:lineRule="auto"/>
      <w:ind w:left="720"/>
      <w:contextualSpacing/>
      <w:jc w:val="both"/>
    </w:pPr>
    <w:rPr>
      <w:rFonts w:ascii="Calibri" w:hAnsi="Calibri" w:cs="Calibri"/>
      <w:lang w:val="en-GB"/>
    </w:rPr>
  </w:style>
  <w:style w:type="table" w:styleId="TableGrid">
    <w:name w:val="Table Grid"/>
    <w:basedOn w:val="TableNormal"/>
    <w:uiPriority w:val="59"/>
    <w:unhideWhenUsed/>
    <w:rsid w:val="00307AAF"/>
    <w:pPr>
      <w:spacing w:after="0" w:line="240" w:lineRule="auto"/>
      <w:jc w:val="both"/>
    </w:pPr>
    <w:rPr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307AAF"/>
    <w:pPr>
      <w:spacing w:after="0" w:line="240" w:lineRule="auto"/>
      <w:jc w:val="both"/>
    </w:pPr>
    <w:rPr>
      <w:rFonts w:ascii="Calibri" w:hAnsi="Calibri" w:cs="Calibr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07AAF"/>
    <w:rPr>
      <w:rFonts w:ascii="Calibri" w:hAnsi="Calibri" w:cs="Calibri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07AA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07AA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7AA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3F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F9A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Aufzählung Spiegelstrich Char,Ha Char,References Char,Bullet Points Char,Indent Paragraph Char,Source Char,List Paragraph (numbered (a)) Char,lp1 Char,Title Style 1 Char,List Bulet Char,List Bullet Mary Char,COMESA Text 2 Char"/>
    <w:link w:val="ListParagraph"/>
    <w:uiPriority w:val="34"/>
    <w:locked/>
    <w:rsid w:val="00FE1C16"/>
    <w:rPr>
      <w:rFonts w:ascii="Calibri" w:hAnsi="Calibri" w:cs="Calibri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505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05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05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05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05AD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15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5117"/>
  </w:style>
  <w:style w:type="paragraph" w:styleId="Footer">
    <w:name w:val="footer"/>
    <w:basedOn w:val="Normal"/>
    <w:link w:val="FooterChar"/>
    <w:uiPriority w:val="99"/>
    <w:unhideWhenUsed/>
    <w:rsid w:val="00615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51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g"/><Relationship Id="rId6" Type="http://schemas.openxmlformats.org/officeDocument/2006/relationships/image" Target="media/image6.jpeg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4E858224021EB4EA0117517E2E6E33D" ma:contentTypeVersion="12" ma:contentTypeDescription="Ein neues Dokument erstellen." ma:contentTypeScope="" ma:versionID="cf9a0f4c1879f58868e87e04b1a6947e">
  <xsd:schema xmlns:xsd="http://www.w3.org/2001/XMLSchema" xmlns:xs="http://www.w3.org/2001/XMLSchema" xmlns:p="http://schemas.microsoft.com/office/2006/metadata/properties" xmlns:ns3="26992c0d-80fa-47a3-a057-cf4ca85b4918" xmlns:ns4="4790ff6e-4733-402c-8438-f06aec178d2b" targetNamespace="http://schemas.microsoft.com/office/2006/metadata/properties" ma:root="true" ma:fieldsID="fe8cd552ec203b20ddfa519c3a0fdc7d" ns3:_="" ns4:_="">
    <xsd:import namespace="26992c0d-80fa-47a3-a057-cf4ca85b4918"/>
    <xsd:import namespace="4790ff6e-4733-402c-8438-f06aec178d2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992c0d-80fa-47a3-a057-cf4ca85b49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90ff6e-4733-402c-8438-f06aec178d2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790ff6e-4733-402c-8438-f06aec178d2b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C3A82269-B5C3-43AF-B66E-EF2F1140E4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992c0d-80fa-47a3-a057-cf4ca85b4918"/>
    <ds:schemaRef ds:uri="4790ff6e-4733-402c-8438-f06aec178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B9CFAC-96C1-4651-AA61-5805C6552A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441031-999A-4729-AB22-114A713506D1}">
  <ds:schemaRefs>
    <ds:schemaRef ds:uri="http://schemas.microsoft.com/office/2006/metadata/properties"/>
    <ds:schemaRef ds:uri="http://schemas.microsoft.com/office/infopath/2007/PartnerControls"/>
    <ds:schemaRef ds:uri="4790ff6e-4733-402c-8438-f06aec178d2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IZ GmbH</Company>
  <LinksUpToDate>false</LinksUpToDate>
  <CharactersWithSpaces>2158</CharactersWithSpaces>
  <SharedDoc>false</SharedDoc>
  <HLinks>
    <vt:vector size="6" baseType="variant">
      <vt:variant>
        <vt:i4>8192114</vt:i4>
      </vt:variant>
      <vt:variant>
        <vt:i4>0</vt:i4>
      </vt:variant>
      <vt:variant>
        <vt:i4>0</vt:i4>
      </vt:variant>
      <vt:variant>
        <vt:i4>5</vt:i4>
      </vt:variant>
      <vt:variant>
        <vt:lpwstr>http://www.giz.d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lhako, Mahlalele Eunice GIZ BW</dc:creator>
  <cp:keywords/>
  <dc:description/>
  <cp:lastModifiedBy>Lentletse R.  Senthufhe</cp:lastModifiedBy>
  <cp:revision>2</cp:revision>
  <dcterms:created xsi:type="dcterms:W3CDTF">2022-10-05T19:00:00Z</dcterms:created>
  <dcterms:modified xsi:type="dcterms:W3CDTF">2022-10-05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E858224021EB4EA0117517E2E6E33D</vt:lpwstr>
  </property>
  <property fmtid="{D5CDD505-2E9C-101B-9397-08002B2CF9AE}" pid="3" name="Order">
    <vt:r8>1974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MediaServiceImageTags">
    <vt:lpwstr/>
  </property>
</Properties>
</file>